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13527" w14:textId="062AE36F" w:rsidR="001F3D29" w:rsidRPr="00F81C53" w:rsidRDefault="00F81C53" w:rsidP="00C91B0F">
      <w:pPr>
        <w:rPr>
          <w:rFonts w:ascii="Arial Nova" w:hAnsi="Arial Nova"/>
          <w:b/>
          <w:bCs/>
          <w:lang w:val="es-ES"/>
        </w:rPr>
      </w:pPr>
      <w:r w:rsidRPr="00F81C53">
        <w:rPr>
          <w:rFonts w:ascii="Arial Nova" w:hAnsi="Arial Nova"/>
          <w:b/>
          <w:bCs/>
          <w:lang w:val="es-ES"/>
        </w:rPr>
        <w:t>Opcija slušanja simultanog prevoda u</w:t>
      </w:r>
      <w:r>
        <w:rPr>
          <w:rFonts w:ascii="Arial Nova" w:hAnsi="Arial Nova"/>
          <w:b/>
          <w:bCs/>
          <w:lang w:val="es-ES"/>
        </w:rPr>
        <w:t xml:space="preserve"> ZOOM aplikaciji</w:t>
      </w:r>
    </w:p>
    <w:p w14:paraId="04299635" w14:textId="2F74FC2F" w:rsidR="006F37B2" w:rsidRPr="009A16FA" w:rsidRDefault="00AD245E" w:rsidP="00C91B0F">
      <w:pPr>
        <w:rPr>
          <w:rFonts w:ascii="Arial Nova" w:hAnsi="Arial Nova"/>
          <w:b/>
          <w:bCs/>
          <w:lang w:val="sr-Latn-RS"/>
        </w:rPr>
      </w:pPr>
      <w:r w:rsidRPr="009A16FA">
        <w:rPr>
          <w:rFonts w:ascii="Arial Nova" w:hAnsi="Arial Nova"/>
          <w:b/>
          <w:bCs/>
          <w:lang w:val="es-ES"/>
        </w:rPr>
        <w:t>Radi nesmetanog u</w:t>
      </w:r>
      <w:r w:rsidRPr="009A16FA">
        <w:rPr>
          <w:rFonts w:ascii="Calibri" w:hAnsi="Calibri" w:cs="Calibri"/>
          <w:b/>
          <w:bCs/>
          <w:lang w:val="es-ES"/>
        </w:rPr>
        <w:t>č</w:t>
      </w:r>
      <w:r w:rsidRPr="009A16FA">
        <w:rPr>
          <w:rFonts w:ascii="Arial Nova" w:hAnsi="Arial Nova"/>
          <w:b/>
          <w:bCs/>
          <w:lang w:val="es-ES"/>
        </w:rPr>
        <w:t>e</w:t>
      </w:r>
      <w:r w:rsidRPr="009A16FA">
        <w:rPr>
          <w:rFonts w:ascii="Arial Nova" w:hAnsi="Arial Nova" w:cs="Arial Nova"/>
          <w:b/>
          <w:bCs/>
          <w:lang w:val="es-ES"/>
        </w:rPr>
        <w:t>š</w:t>
      </w:r>
      <w:r w:rsidRPr="009A16FA">
        <w:rPr>
          <w:rFonts w:ascii="Calibri" w:hAnsi="Calibri" w:cs="Calibri"/>
          <w:b/>
          <w:bCs/>
          <w:lang w:val="es-ES"/>
        </w:rPr>
        <w:t>ć</w:t>
      </w:r>
      <w:r w:rsidRPr="009A16FA">
        <w:rPr>
          <w:rFonts w:ascii="Arial Nova" w:hAnsi="Arial Nova"/>
          <w:b/>
          <w:bCs/>
          <w:lang w:val="es-ES"/>
        </w:rPr>
        <w:t xml:space="preserve">a na ZOOM </w:t>
      </w:r>
      <w:r w:rsidR="00CC474D" w:rsidRPr="009A16FA">
        <w:rPr>
          <w:rFonts w:ascii="Arial Nova" w:hAnsi="Arial Nova"/>
          <w:b/>
          <w:bCs/>
          <w:lang w:val="es-ES"/>
        </w:rPr>
        <w:t>vebinaru</w:t>
      </w:r>
      <w:r w:rsidRPr="009A16FA">
        <w:rPr>
          <w:rFonts w:ascii="Arial Nova" w:hAnsi="Arial Nova"/>
          <w:b/>
          <w:bCs/>
          <w:lang w:val="es-ES"/>
        </w:rPr>
        <w:t xml:space="preserve"> na kome se odvija simultano prevo</w:t>
      </w:r>
      <w:r w:rsidRPr="009A16FA">
        <w:rPr>
          <w:rFonts w:ascii="Calibri" w:hAnsi="Calibri" w:cs="Calibri"/>
          <w:b/>
          <w:bCs/>
          <w:lang w:val="es-ES"/>
        </w:rPr>
        <w:t>đ</w:t>
      </w:r>
      <w:r w:rsidRPr="009A16FA">
        <w:rPr>
          <w:rFonts w:ascii="Arial Nova" w:hAnsi="Arial Nova"/>
          <w:b/>
          <w:bCs/>
          <w:lang w:val="es-ES"/>
        </w:rPr>
        <w:t>enje, neophodno je da svi u</w:t>
      </w:r>
      <w:r w:rsidRPr="009A16FA">
        <w:rPr>
          <w:rFonts w:ascii="Calibri" w:hAnsi="Calibri" w:cs="Calibri"/>
          <w:b/>
          <w:bCs/>
          <w:lang w:val="es-ES"/>
        </w:rPr>
        <w:t>č</w:t>
      </w:r>
      <w:r w:rsidRPr="009A16FA">
        <w:rPr>
          <w:rFonts w:ascii="Arial Nova" w:hAnsi="Arial Nova"/>
          <w:b/>
          <w:bCs/>
          <w:lang w:val="es-ES"/>
        </w:rPr>
        <w:t>esnici imaju instaliranu ZOOM aplikaciju na svojim ra</w:t>
      </w:r>
      <w:r w:rsidRPr="009A16FA">
        <w:rPr>
          <w:rFonts w:ascii="Calibri" w:hAnsi="Calibri" w:cs="Calibri"/>
          <w:b/>
          <w:bCs/>
          <w:lang w:val="es-ES"/>
        </w:rPr>
        <w:t>č</w:t>
      </w:r>
      <w:r w:rsidRPr="009A16FA">
        <w:rPr>
          <w:rFonts w:ascii="Arial Nova" w:hAnsi="Arial Nova"/>
          <w:b/>
          <w:bCs/>
          <w:lang w:val="es-ES"/>
        </w:rPr>
        <w:t>unarima. U protivnom, ne</w:t>
      </w:r>
      <w:r w:rsidRPr="009A16FA">
        <w:rPr>
          <w:rFonts w:ascii="Calibri" w:hAnsi="Calibri" w:cs="Calibri"/>
          <w:b/>
          <w:bCs/>
          <w:lang w:val="es-ES"/>
        </w:rPr>
        <w:t>ć</w:t>
      </w:r>
      <w:r w:rsidRPr="009A16FA">
        <w:rPr>
          <w:rFonts w:ascii="Arial Nova" w:hAnsi="Arial Nova"/>
          <w:b/>
          <w:bCs/>
          <w:lang w:val="es-ES"/>
        </w:rPr>
        <w:t>e biti u mogu</w:t>
      </w:r>
      <w:r w:rsidRPr="009A16FA">
        <w:rPr>
          <w:rFonts w:ascii="Calibri" w:hAnsi="Calibri" w:cs="Calibri"/>
          <w:b/>
          <w:bCs/>
          <w:lang w:val="es-ES"/>
        </w:rPr>
        <w:t>ć</w:t>
      </w:r>
      <w:r w:rsidRPr="009A16FA">
        <w:rPr>
          <w:rFonts w:ascii="Arial Nova" w:hAnsi="Arial Nova"/>
          <w:b/>
          <w:bCs/>
          <w:lang w:val="es-ES"/>
        </w:rPr>
        <w:t>nosti da na posebnom kanalu slu</w:t>
      </w:r>
      <w:r w:rsidRPr="009A16FA">
        <w:rPr>
          <w:rFonts w:ascii="Arial Nova" w:hAnsi="Arial Nova" w:cs="Arial Nova"/>
          <w:b/>
          <w:bCs/>
          <w:lang w:val="es-ES"/>
        </w:rPr>
        <w:t>š</w:t>
      </w:r>
      <w:r w:rsidRPr="009A16FA">
        <w:rPr>
          <w:rFonts w:ascii="Arial Nova" w:hAnsi="Arial Nova"/>
          <w:b/>
          <w:bCs/>
          <w:lang w:val="es-ES"/>
        </w:rPr>
        <w:t xml:space="preserve">aju simultani prevod. </w:t>
      </w:r>
    </w:p>
    <w:p w14:paraId="139D74A3" w14:textId="2019A0A8" w:rsidR="00676E93" w:rsidRPr="009A16FA" w:rsidRDefault="00676E93" w:rsidP="00676E93">
      <w:pPr>
        <w:rPr>
          <w:rFonts w:ascii="Arial Nova" w:hAnsi="Arial Nova"/>
          <w:lang w:val="sr-Latn-RS"/>
        </w:rPr>
      </w:pPr>
      <w:r w:rsidRPr="009A16FA">
        <w:rPr>
          <w:rFonts w:ascii="Arial Nova" w:hAnsi="Arial Nova"/>
          <w:lang w:val="sr-Latn-RS"/>
        </w:rPr>
        <w:t>U</w:t>
      </w:r>
      <w:r w:rsidRPr="009A16FA">
        <w:rPr>
          <w:rFonts w:ascii="Calibri" w:hAnsi="Calibri" w:cs="Calibri"/>
          <w:lang w:val="sr-Latn-RS"/>
        </w:rPr>
        <w:t>č</w:t>
      </w:r>
      <w:r w:rsidRPr="009A16FA">
        <w:rPr>
          <w:rFonts w:ascii="Arial Nova" w:hAnsi="Arial Nova"/>
          <w:lang w:val="sr-Latn-RS"/>
        </w:rPr>
        <w:t xml:space="preserve">esnicima </w:t>
      </w:r>
      <w:r w:rsidR="00CC474D" w:rsidRPr="009A16FA">
        <w:rPr>
          <w:rFonts w:ascii="Arial Nova" w:hAnsi="Arial Nova"/>
          <w:lang w:val="sr-Latn-RS"/>
        </w:rPr>
        <w:t>vebinara</w:t>
      </w:r>
      <w:r w:rsidRPr="009A16FA">
        <w:rPr>
          <w:rFonts w:ascii="Arial Nova" w:hAnsi="Arial Nova"/>
          <w:lang w:val="sr-Latn-RS"/>
        </w:rPr>
        <w:t xml:space="preserve"> je obezbe</w:t>
      </w:r>
      <w:r w:rsidRPr="009A16FA">
        <w:rPr>
          <w:rFonts w:ascii="Calibri" w:hAnsi="Calibri" w:cs="Calibri"/>
          <w:lang w:val="sr-Latn-RS"/>
        </w:rPr>
        <w:t>đ</w:t>
      </w:r>
      <w:r w:rsidRPr="009A16FA">
        <w:rPr>
          <w:rFonts w:ascii="Arial Nova" w:hAnsi="Arial Nova"/>
          <w:lang w:val="sr-Latn-RS"/>
        </w:rPr>
        <w:t xml:space="preserve">en prevod sa </w:t>
      </w:r>
      <w:r w:rsidR="00A71EC2" w:rsidRPr="009A16FA">
        <w:rPr>
          <w:rFonts w:ascii="Arial Nova" w:hAnsi="Arial Nova"/>
          <w:lang w:val="sr-Latn-RS"/>
        </w:rPr>
        <w:t xml:space="preserve">engleskog </w:t>
      </w:r>
      <w:r w:rsidRPr="009A16FA">
        <w:rPr>
          <w:rFonts w:ascii="Arial Nova" w:hAnsi="Arial Nova"/>
          <w:lang w:val="sr-Latn-RS"/>
        </w:rPr>
        <w:t>na srpski jezik koji možete odabrati pritiskom na dugme</w:t>
      </w:r>
      <w:r w:rsidR="00C5346E" w:rsidRPr="009A16FA">
        <w:rPr>
          <w:rFonts w:ascii="Arial Nova" w:hAnsi="Arial Nova"/>
          <w:lang w:val="sr-Latn-RS"/>
        </w:rPr>
        <w:t xml:space="preserve"> (</w:t>
      </w:r>
      <w:r w:rsidR="00C5346E" w:rsidRPr="009A16FA">
        <w:rPr>
          <w:rFonts w:ascii="Arial Nova" w:hAnsi="Arial Nova"/>
          <w:lang w:val="sr-Latn-RS"/>
        </w:rPr>
        <w:softHyphen/>
        <w:t>Interpretation)</w:t>
      </w:r>
      <w:r w:rsidRPr="009A16FA">
        <w:rPr>
          <w:rFonts w:ascii="Arial Nova" w:hAnsi="Arial Nova"/>
          <w:lang w:val="sr-Latn-RS"/>
        </w:rPr>
        <w:t xml:space="preserve"> na traci sa alatkama u meniju</w:t>
      </w:r>
      <w:r w:rsidR="0004019F" w:rsidRPr="009A16FA">
        <w:rPr>
          <w:rFonts w:ascii="Arial Nova" w:hAnsi="Arial Nova"/>
          <w:lang w:val="sr-Latn-RS"/>
        </w:rPr>
        <w:t>:</w:t>
      </w:r>
      <w:r w:rsidRPr="009A16FA">
        <w:rPr>
          <w:rFonts w:ascii="Arial Nova" w:hAnsi="Arial Nova"/>
          <w:lang w:val="sr-Latn-RS"/>
        </w:rPr>
        <w:t xml:space="preserve"> prikaza</w:t>
      </w:r>
      <w:r w:rsidR="00C5346E" w:rsidRPr="009A16FA">
        <w:rPr>
          <w:rFonts w:ascii="Calibri" w:hAnsi="Calibri" w:cs="Calibri"/>
          <w:lang w:val="sr-Latn-RS"/>
        </w:rPr>
        <w:t>ć</w:t>
      </w:r>
      <w:r w:rsidR="00C5346E" w:rsidRPr="009A16FA">
        <w:rPr>
          <w:rFonts w:ascii="Arial Nova" w:hAnsi="Arial Nova"/>
          <w:lang w:val="sr-Latn-RS"/>
        </w:rPr>
        <w:t>e vam se</w:t>
      </w:r>
      <w:r w:rsidRPr="009A16FA">
        <w:rPr>
          <w:rFonts w:ascii="Arial Nova" w:hAnsi="Arial Nova"/>
          <w:lang w:val="sr-Latn-RS"/>
        </w:rPr>
        <w:t xml:space="preserve"> opcija audio</w:t>
      </w:r>
      <w:r w:rsidR="009A16FA" w:rsidRPr="009A16FA">
        <w:rPr>
          <w:rFonts w:ascii="Arial Nova" w:hAnsi="Arial Nova"/>
          <w:lang w:val="sr-Latn-RS"/>
        </w:rPr>
        <w:t xml:space="preserve"> </w:t>
      </w:r>
      <w:r w:rsidRPr="009A16FA">
        <w:rPr>
          <w:rFonts w:ascii="Arial Nova" w:hAnsi="Arial Nova"/>
          <w:lang w:val="sr-Latn-RS"/>
        </w:rPr>
        <w:t xml:space="preserve">kanala za </w:t>
      </w:r>
      <w:r w:rsidR="00A71EC2" w:rsidRPr="009A16FA">
        <w:rPr>
          <w:rFonts w:ascii="Arial Nova" w:hAnsi="Arial Nova"/>
          <w:lang w:val="sr-Latn-RS"/>
        </w:rPr>
        <w:t>engleski</w:t>
      </w:r>
      <w:r w:rsidRPr="009A16FA">
        <w:rPr>
          <w:rFonts w:ascii="Arial Nova" w:hAnsi="Arial Nova"/>
          <w:lang w:val="sr-Latn-RS"/>
        </w:rPr>
        <w:t xml:space="preserve"> i srpski jezik</w:t>
      </w:r>
      <w:r w:rsidR="00CC474D" w:rsidRPr="009A16FA">
        <w:rPr>
          <w:rFonts w:ascii="Arial Nova" w:hAnsi="Arial Nova"/>
          <w:lang w:val="sr-Latn-RS"/>
        </w:rPr>
        <w:t xml:space="preserve"> -</w:t>
      </w:r>
      <w:r w:rsidRPr="009A16FA">
        <w:rPr>
          <w:rFonts w:ascii="Arial Nova" w:hAnsi="Arial Nova"/>
          <w:lang w:val="sr-Latn-RS"/>
        </w:rPr>
        <w:t xml:space="preserve"> </w:t>
      </w:r>
      <w:r w:rsidR="00A71EC2" w:rsidRPr="009A16FA">
        <w:rPr>
          <w:rFonts w:ascii="Arial Nova" w:hAnsi="Arial Nova"/>
          <w:lang w:val="sr-Latn-RS"/>
        </w:rPr>
        <w:t>birate</w:t>
      </w:r>
      <w:r w:rsidRPr="009A16FA">
        <w:rPr>
          <w:rFonts w:ascii="Arial Nova" w:hAnsi="Arial Nova"/>
          <w:lang w:val="sr-Latn-RS"/>
        </w:rPr>
        <w:t xml:space="preserve"> srpski da </w:t>
      </w:r>
      <w:r w:rsidR="0004019F" w:rsidRPr="009A16FA">
        <w:rPr>
          <w:rFonts w:ascii="Arial Nova" w:hAnsi="Arial Nova"/>
          <w:lang w:val="sr-Latn-RS"/>
        </w:rPr>
        <w:t>biste slušali</w:t>
      </w:r>
      <w:r w:rsidRPr="009A16FA">
        <w:rPr>
          <w:rFonts w:ascii="Arial Nova" w:hAnsi="Arial Nova"/>
          <w:lang w:val="sr-Latn-RS"/>
        </w:rPr>
        <w:t xml:space="preserve"> taj kanal. </w:t>
      </w:r>
    </w:p>
    <w:p w14:paraId="508519D4" w14:textId="0913E820" w:rsidR="001F3D29" w:rsidRPr="009A16FA" w:rsidRDefault="00676E93" w:rsidP="00676E93">
      <w:pPr>
        <w:rPr>
          <w:rFonts w:ascii="Arial Nova" w:hAnsi="Arial Nova"/>
          <w:lang w:val="es-ES"/>
        </w:rPr>
      </w:pPr>
      <w:r w:rsidRPr="009A16FA">
        <w:rPr>
          <w:rFonts w:ascii="Arial Nova" w:hAnsi="Arial Nova"/>
          <w:lang w:val="es-ES"/>
        </w:rPr>
        <w:t>Kako biste slušali samo srpski kanal</w:t>
      </w:r>
      <w:r w:rsidR="00C92F3A" w:rsidRPr="009A16FA">
        <w:rPr>
          <w:rFonts w:ascii="Arial Nova" w:hAnsi="Arial Nova"/>
          <w:lang w:val="es-ES"/>
        </w:rPr>
        <w:t xml:space="preserve"> </w:t>
      </w:r>
      <w:r w:rsidRPr="009A16FA">
        <w:rPr>
          <w:rFonts w:ascii="Calibri" w:hAnsi="Calibri" w:cs="Calibri"/>
          <w:lang w:val="es-ES"/>
        </w:rPr>
        <w:t>č</w:t>
      </w:r>
      <w:r w:rsidRPr="009A16FA">
        <w:rPr>
          <w:rFonts w:ascii="Arial Nova" w:hAnsi="Arial Nova"/>
          <w:lang w:val="es-ES"/>
        </w:rPr>
        <w:t xml:space="preserve">ekirajte opciju </w:t>
      </w:r>
      <w:r w:rsidR="00CC474D" w:rsidRPr="009A16FA">
        <w:rPr>
          <w:rFonts w:ascii="Arial Nova" w:hAnsi="Arial Nova"/>
          <w:lang w:val="es-ES"/>
        </w:rPr>
        <w:t>“M</w:t>
      </w:r>
      <w:r w:rsidRPr="009A16FA">
        <w:rPr>
          <w:rFonts w:ascii="Arial Nova" w:hAnsi="Arial Nova"/>
          <w:lang w:val="es-ES"/>
        </w:rPr>
        <w:t xml:space="preserve">ute </w:t>
      </w:r>
      <w:r w:rsidR="00FF7C99" w:rsidRPr="009A16FA">
        <w:rPr>
          <w:rFonts w:ascii="Arial Nova" w:hAnsi="Arial Nova"/>
          <w:lang w:val="es-ES"/>
        </w:rPr>
        <w:t>Original</w:t>
      </w:r>
      <w:r w:rsidR="00C92F3A" w:rsidRPr="009A16FA">
        <w:rPr>
          <w:rFonts w:ascii="Arial Nova" w:hAnsi="Arial Nova"/>
          <w:lang w:val="es-ES"/>
        </w:rPr>
        <w:t xml:space="preserve"> </w:t>
      </w:r>
      <w:r w:rsidR="00C5346E" w:rsidRPr="009A16FA">
        <w:rPr>
          <w:rFonts w:ascii="Arial Nova" w:hAnsi="Arial Nova"/>
          <w:lang w:val="es-ES"/>
        </w:rPr>
        <w:t>Audio</w:t>
      </w:r>
      <w:r w:rsidR="00CC474D" w:rsidRPr="009A16FA">
        <w:rPr>
          <w:rFonts w:ascii="Arial Nova" w:hAnsi="Arial Nova"/>
          <w:lang w:val="es-ES"/>
        </w:rPr>
        <w:t>”</w:t>
      </w:r>
      <w:r w:rsidRPr="009A16FA">
        <w:rPr>
          <w:rFonts w:ascii="Arial Nova" w:hAnsi="Arial Nova"/>
          <w:lang w:val="es-ES"/>
        </w:rPr>
        <w:t xml:space="preserve">. Odabirom ovog </w:t>
      </w:r>
      <w:r w:rsidR="00CC474D" w:rsidRPr="009A16FA">
        <w:rPr>
          <w:rFonts w:ascii="Arial Nova" w:hAnsi="Arial Nova"/>
          <w:lang w:val="es-ES"/>
        </w:rPr>
        <w:t>“</w:t>
      </w:r>
      <w:r w:rsidRPr="009A16FA">
        <w:rPr>
          <w:rFonts w:ascii="Arial Nova" w:hAnsi="Arial Nova"/>
          <w:lang w:val="es-ES"/>
        </w:rPr>
        <w:t>Isklju</w:t>
      </w:r>
      <w:r w:rsidRPr="009A16FA">
        <w:rPr>
          <w:rFonts w:ascii="Calibri" w:hAnsi="Calibri" w:cs="Calibri"/>
          <w:lang w:val="es-ES"/>
        </w:rPr>
        <w:t>č</w:t>
      </w:r>
      <w:r w:rsidRPr="009A16FA">
        <w:rPr>
          <w:rFonts w:ascii="Arial Nova" w:hAnsi="Arial Nova"/>
          <w:lang w:val="es-ES"/>
        </w:rPr>
        <w:t>enja izvornog zvuka</w:t>
      </w:r>
      <w:r w:rsidR="00CC474D" w:rsidRPr="009A16FA">
        <w:rPr>
          <w:rFonts w:ascii="Arial Nova" w:hAnsi="Arial Nova"/>
          <w:lang w:val="es-ES"/>
        </w:rPr>
        <w:t>”</w:t>
      </w:r>
      <w:r w:rsidRPr="009A16FA">
        <w:rPr>
          <w:rFonts w:ascii="Arial Nova" w:hAnsi="Arial Nova"/>
          <w:lang w:val="es-ES"/>
        </w:rPr>
        <w:t>, isklju</w:t>
      </w:r>
      <w:r w:rsidRPr="009A16FA">
        <w:rPr>
          <w:rFonts w:ascii="Calibri" w:hAnsi="Calibri" w:cs="Calibri"/>
          <w:lang w:val="es-ES"/>
        </w:rPr>
        <w:t>č</w:t>
      </w:r>
      <w:r w:rsidRPr="009A16FA">
        <w:rPr>
          <w:rFonts w:ascii="Arial Nova" w:hAnsi="Arial Nova"/>
          <w:lang w:val="es-ES"/>
        </w:rPr>
        <w:t xml:space="preserve">uje se drugi audio kanal, tako da ćete </w:t>
      </w:r>
      <w:r w:rsidRPr="009A16FA">
        <w:rPr>
          <w:rFonts w:ascii="Calibri" w:hAnsi="Calibri" w:cs="Calibri"/>
          <w:lang w:val="es-ES"/>
        </w:rPr>
        <w:t>č</w:t>
      </w:r>
      <w:r w:rsidRPr="009A16FA">
        <w:rPr>
          <w:rFonts w:ascii="Arial Nova" w:hAnsi="Arial Nova"/>
          <w:lang w:val="es-ES"/>
        </w:rPr>
        <w:t>uti samo srpski jezik</w:t>
      </w:r>
      <w:r w:rsidR="009A16FA" w:rsidRPr="009A16FA">
        <w:rPr>
          <w:rFonts w:ascii="Arial Nova" w:hAnsi="Arial Nova"/>
          <w:lang w:val="es-ES"/>
        </w:rPr>
        <w:t xml:space="preserve"> (ovu opciju preporu</w:t>
      </w:r>
      <w:r w:rsidR="009A16FA" w:rsidRPr="009A16FA">
        <w:rPr>
          <w:rFonts w:ascii="Calibri" w:hAnsi="Calibri" w:cs="Calibri"/>
          <w:lang w:val="es-ES"/>
        </w:rPr>
        <w:t>č</w:t>
      </w:r>
      <w:r w:rsidR="009A16FA" w:rsidRPr="009A16FA">
        <w:rPr>
          <w:rFonts w:ascii="Arial Nova" w:hAnsi="Arial Nova" w:cs="Calibri"/>
          <w:lang w:val="es-ES"/>
        </w:rPr>
        <w:t>ujemo da koristite samo u trenutku dok traje izlaganje na engleskom jeziku)</w:t>
      </w:r>
      <w:r w:rsidRPr="009A16FA">
        <w:rPr>
          <w:rFonts w:ascii="Arial Nova" w:hAnsi="Arial Nova"/>
          <w:lang w:val="es-ES"/>
        </w:rPr>
        <w:t>. Ako nije odabran</w:t>
      </w:r>
      <w:r w:rsidR="004E767B" w:rsidRPr="009A16FA">
        <w:rPr>
          <w:rFonts w:ascii="Arial Nova" w:hAnsi="Arial Nova"/>
          <w:lang w:val="es-ES"/>
        </w:rPr>
        <w:t>a opcija Mute Original Audio</w:t>
      </w:r>
      <w:r w:rsidRPr="009A16FA">
        <w:rPr>
          <w:rFonts w:ascii="Arial Nova" w:hAnsi="Arial Nova"/>
          <w:lang w:val="es-ES"/>
        </w:rPr>
        <w:t>, oba kanala ostaju aktivna (zvu</w:t>
      </w:r>
      <w:r w:rsidRPr="009A16FA">
        <w:rPr>
          <w:rFonts w:ascii="Calibri" w:hAnsi="Calibri" w:cs="Calibri"/>
          <w:lang w:val="es-ES"/>
        </w:rPr>
        <w:t>č</w:t>
      </w:r>
      <w:r w:rsidRPr="009A16FA">
        <w:rPr>
          <w:rFonts w:ascii="Arial Nova" w:hAnsi="Arial Nova"/>
          <w:lang w:val="es-ES"/>
        </w:rPr>
        <w:t>na). Na primer, u</w:t>
      </w:r>
      <w:r w:rsidRPr="009A16FA">
        <w:rPr>
          <w:rFonts w:ascii="Calibri" w:hAnsi="Calibri" w:cs="Calibri"/>
          <w:lang w:val="es-ES"/>
        </w:rPr>
        <w:t>č</w:t>
      </w:r>
      <w:r w:rsidRPr="009A16FA">
        <w:rPr>
          <w:rFonts w:ascii="Arial Nova" w:hAnsi="Arial Nova"/>
          <w:lang w:val="es-ES"/>
        </w:rPr>
        <w:t xml:space="preserve">esnik </w:t>
      </w:r>
      <w:r w:rsidRPr="009A16FA">
        <w:rPr>
          <w:rFonts w:ascii="Calibri" w:hAnsi="Calibri" w:cs="Calibri"/>
          <w:lang w:val="es-ES"/>
        </w:rPr>
        <w:t>č</w:t>
      </w:r>
      <w:r w:rsidRPr="009A16FA">
        <w:rPr>
          <w:rFonts w:ascii="Arial Nova" w:hAnsi="Arial Nova"/>
          <w:lang w:val="es-ES"/>
        </w:rPr>
        <w:t>uje srpski</w:t>
      </w:r>
      <w:r w:rsidR="00A71EC2" w:rsidRPr="009A16FA">
        <w:rPr>
          <w:rFonts w:ascii="Arial Nova" w:hAnsi="Arial Nova"/>
          <w:lang w:val="es-ES"/>
        </w:rPr>
        <w:t>,</w:t>
      </w:r>
      <w:r w:rsidRPr="009A16FA">
        <w:rPr>
          <w:rFonts w:ascii="Arial Nova" w:hAnsi="Arial Nova"/>
          <w:lang w:val="es-ES"/>
        </w:rPr>
        <w:t xml:space="preserve"> ali tako</w:t>
      </w:r>
      <w:r w:rsidRPr="009A16FA">
        <w:rPr>
          <w:rFonts w:ascii="Calibri" w:hAnsi="Calibri" w:cs="Calibri"/>
          <w:lang w:val="es-ES"/>
        </w:rPr>
        <w:t>đ</w:t>
      </w:r>
      <w:r w:rsidRPr="009A16FA">
        <w:rPr>
          <w:rFonts w:ascii="Arial Nova" w:hAnsi="Arial Nova"/>
          <w:lang w:val="es-ES"/>
        </w:rPr>
        <w:t>e mo</w:t>
      </w:r>
      <w:r w:rsidRPr="009A16FA">
        <w:rPr>
          <w:rFonts w:ascii="Arial Nova" w:hAnsi="Arial Nova" w:cs="Arial Nova"/>
          <w:lang w:val="es-ES"/>
        </w:rPr>
        <w:t>ž</w:t>
      </w:r>
      <w:r w:rsidRPr="009A16FA">
        <w:rPr>
          <w:rFonts w:ascii="Arial Nova" w:hAnsi="Arial Nova"/>
          <w:lang w:val="es-ES"/>
        </w:rPr>
        <w:t xml:space="preserve">e </w:t>
      </w:r>
      <w:r w:rsidRPr="009A16FA">
        <w:rPr>
          <w:rFonts w:ascii="Calibri" w:hAnsi="Calibri" w:cs="Calibri"/>
          <w:lang w:val="es-ES"/>
        </w:rPr>
        <w:t>č</w:t>
      </w:r>
      <w:r w:rsidRPr="009A16FA">
        <w:rPr>
          <w:rFonts w:ascii="Arial Nova" w:hAnsi="Arial Nova"/>
          <w:lang w:val="es-ES"/>
        </w:rPr>
        <w:t xml:space="preserve">uti </w:t>
      </w:r>
      <w:r w:rsidR="00A71EC2" w:rsidRPr="009A16FA">
        <w:rPr>
          <w:rFonts w:ascii="Arial Nova" w:hAnsi="Arial Nova"/>
          <w:lang w:val="es-ES"/>
        </w:rPr>
        <w:t>engleski</w:t>
      </w:r>
      <w:r w:rsidRPr="009A16FA">
        <w:rPr>
          <w:rFonts w:ascii="Arial Nova" w:hAnsi="Arial Nova"/>
          <w:lang w:val="es-ES"/>
        </w:rPr>
        <w:t xml:space="preserve"> kanal na </w:t>
      </w:r>
      <w:r w:rsidR="009A16FA">
        <w:rPr>
          <w:rFonts w:ascii="Arial Nova" w:hAnsi="Arial Nova"/>
          <w:lang w:val="es-ES"/>
        </w:rPr>
        <w:t>znatno</w:t>
      </w:r>
      <w:bookmarkStart w:id="0" w:name="_GoBack"/>
      <w:bookmarkEnd w:id="0"/>
      <w:r w:rsidRPr="009A16FA">
        <w:rPr>
          <w:rFonts w:ascii="Arial Nova" w:hAnsi="Arial Nova"/>
          <w:lang w:val="es-ES"/>
        </w:rPr>
        <w:t xml:space="preserve"> nižoj ja</w:t>
      </w:r>
      <w:r w:rsidRPr="009A16FA">
        <w:rPr>
          <w:rFonts w:ascii="Calibri" w:hAnsi="Calibri" w:cs="Calibri"/>
          <w:lang w:val="es-ES"/>
        </w:rPr>
        <w:t>č</w:t>
      </w:r>
      <w:r w:rsidRPr="009A16FA">
        <w:rPr>
          <w:rFonts w:ascii="Arial Nova" w:hAnsi="Arial Nova"/>
          <w:lang w:val="es-ES"/>
        </w:rPr>
        <w:t>ini zvuka</w:t>
      </w:r>
      <w:r w:rsidR="006B3F36" w:rsidRPr="009A16FA">
        <w:rPr>
          <w:rFonts w:ascii="Arial Nova" w:hAnsi="Arial Nova"/>
          <w:lang w:val="es-ES"/>
        </w:rPr>
        <w:t xml:space="preserve"> u isto vreme</w:t>
      </w:r>
      <w:r w:rsidRPr="009A16FA">
        <w:rPr>
          <w:rFonts w:ascii="Arial Nova" w:hAnsi="Arial Nova"/>
          <w:lang w:val="es-ES"/>
        </w:rPr>
        <w:t>.</w:t>
      </w:r>
    </w:p>
    <w:p w14:paraId="421CBE0B" w14:textId="54D1DF4C" w:rsidR="00C91B0F" w:rsidRPr="0004019F" w:rsidRDefault="00C91B0F" w:rsidP="00C91B0F">
      <w:pPr>
        <w:rPr>
          <w:rFonts w:ascii="Arial Nova" w:hAnsi="Arial Nova"/>
          <w:lang w:val="es-ES"/>
        </w:rPr>
      </w:pPr>
    </w:p>
    <w:sectPr w:rsidR="00C91B0F" w:rsidRPr="00040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5D1820"/>
    <w:multiLevelType w:val="hybridMultilevel"/>
    <w:tmpl w:val="4B6A9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DUzMTE1tjAzNTVW0lEKTi0uzszPAykwqgUAUBf4oSwAAAA="/>
  </w:docVars>
  <w:rsids>
    <w:rsidRoot w:val="001749EB"/>
    <w:rsid w:val="00020118"/>
    <w:rsid w:val="000203C9"/>
    <w:rsid w:val="00024B91"/>
    <w:rsid w:val="000255EA"/>
    <w:rsid w:val="00026A31"/>
    <w:rsid w:val="00027670"/>
    <w:rsid w:val="00030383"/>
    <w:rsid w:val="00034DFE"/>
    <w:rsid w:val="0004019F"/>
    <w:rsid w:val="00043523"/>
    <w:rsid w:val="00043A33"/>
    <w:rsid w:val="00045A52"/>
    <w:rsid w:val="0005569D"/>
    <w:rsid w:val="00060F71"/>
    <w:rsid w:val="00065748"/>
    <w:rsid w:val="000725E7"/>
    <w:rsid w:val="000A633F"/>
    <w:rsid w:val="000C67F9"/>
    <w:rsid w:val="000F48DC"/>
    <w:rsid w:val="00101F0A"/>
    <w:rsid w:val="0010323D"/>
    <w:rsid w:val="00103CEB"/>
    <w:rsid w:val="001044F2"/>
    <w:rsid w:val="00106B76"/>
    <w:rsid w:val="00107F8A"/>
    <w:rsid w:val="001159C3"/>
    <w:rsid w:val="0011617C"/>
    <w:rsid w:val="00122B08"/>
    <w:rsid w:val="00123DB1"/>
    <w:rsid w:val="00130C05"/>
    <w:rsid w:val="0013463C"/>
    <w:rsid w:val="00153D29"/>
    <w:rsid w:val="00155046"/>
    <w:rsid w:val="00157111"/>
    <w:rsid w:val="0016710D"/>
    <w:rsid w:val="001749EB"/>
    <w:rsid w:val="001834F1"/>
    <w:rsid w:val="00183D27"/>
    <w:rsid w:val="0018610D"/>
    <w:rsid w:val="001916A4"/>
    <w:rsid w:val="0019614D"/>
    <w:rsid w:val="00196E56"/>
    <w:rsid w:val="001979D8"/>
    <w:rsid w:val="001A011C"/>
    <w:rsid w:val="001A1329"/>
    <w:rsid w:val="001A7166"/>
    <w:rsid w:val="001C0868"/>
    <w:rsid w:val="001C3977"/>
    <w:rsid w:val="001D0984"/>
    <w:rsid w:val="001D28E9"/>
    <w:rsid w:val="001D3430"/>
    <w:rsid w:val="001D6E93"/>
    <w:rsid w:val="001E3867"/>
    <w:rsid w:val="001E3F69"/>
    <w:rsid w:val="001E43BD"/>
    <w:rsid w:val="001F3AD7"/>
    <w:rsid w:val="001F3D29"/>
    <w:rsid w:val="00200C0D"/>
    <w:rsid w:val="00213D56"/>
    <w:rsid w:val="00230F9F"/>
    <w:rsid w:val="0023576C"/>
    <w:rsid w:val="00236351"/>
    <w:rsid w:val="002371DA"/>
    <w:rsid w:val="00245D96"/>
    <w:rsid w:val="00257CF7"/>
    <w:rsid w:val="002673DA"/>
    <w:rsid w:val="00271707"/>
    <w:rsid w:val="00282E5B"/>
    <w:rsid w:val="002943CE"/>
    <w:rsid w:val="002964E6"/>
    <w:rsid w:val="002A3D01"/>
    <w:rsid w:val="002A647F"/>
    <w:rsid w:val="002A7C2C"/>
    <w:rsid w:val="002B2485"/>
    <w:rsid w:val="002C1C44"/>
    <w:rsid w:val="002C3565"/>
    <w:rsid w:val="002C3924"/>
    <w:rsid w:val="002E1982"/>
    <w:rsid w:val="00322F1F"/>
    <w:rsid w:val="00343288"/>
    <w:rsid w:val="00356243"/>
    <w:rsid w:val="00361A3C"/>
    <w:rsid w:val="00366350"/>
    <w:rsid w:val="00375E1C"/>
    <w:rsid w:val="00382C84"/>
    <w:rsid w:val="003A3255"/>
    <w:rsid w:val="003A572C"/>
    <w:rsid w:val="003A7F21"/>
    <w:rsid w:val="003C23BA"/>
    <w:rsid w:val="003C7A66"/>
    <w:rsid w:val="003E64A4"/>
    <w:rsid w:val="003F11B9"/>
    <w:rsid w:val="003F6643"/>
    <w:rsid w:val="003F79EC"/>
    <w:rsid w:val="00401173"/>
    <w:rsid w:val="0040579C"/>
    <w:rsid w:val="0040599D"/>
    <w:rsid w:val="00414497"/>
    <w:rsid w:val="00432A4B"/>
    <w:rsid w:val="00434137"/>
    <w:rsid w:val="00452CEA"/>
    <w:rsid w:val="00453143"/>
    <w:rsid w:val="00453AC9"/>
    <w:rsid w:val="00463855"/>
    <w:rsid w:val="00465144"/>
    <w:rsid w:val="00485E26"/>
    <w:rsid w:val="00487C5C"/>
    <w:rsid w:val="00493E5B"/>
    <w:rsid w:val="00497E99"/>
    <w:rsid w:val="004A2EAC"/>
    <w:rsid w:val="004A33E8"/>
    <w:rsid w:val="004A3CDA"/>
    <w:rsid w:val="004A7EF9"/>
    <w:rsid w:val="004B20BA"/>
    <w:rsid w:val="004C0EE1"/>
    <w:rsid w:val="004C4369"/>
    <w:rsid w:val="004C6E60"/>
    <w:rsid w:val="004D6E10"/>
    <w:rsid w:val="004E39F8"/>
    <w:rsid w:val="004E767B"/>
    <w:rsid w:val="00515861"/>
    <w:rsid w:val="00515DEE"/>
    <w:rsid w:val="00525FDD"/>
    <w:rsid w:val="00531285"/>
    <w:rsid w:val="0054089A"/>
    <w:rsid w:val="00547D8C"/>
    <w:rsid w:val="00552A93"/>
    <w:rsid w:val="00554F58"/>
    <w:rsid w:val="00556C84"/>
    <w:rsid w:val="005578EB"/>
    <w:rsid w:val="00562556"/>
    <w:rsid w:val="00563AE2"/>
    <w:rsid w:val="0058536E"/>
    <w:rsid w:val="005900A4"/>
    <w:rsid w:val="005A1AA5"/>
    <w:rsid w:val="005B470A"/>
    <w:rsid w:val="005C1A72"/>
    <w:rsid w:val="005C38EF"/>
    <w:rsid w:val="005C4F10"/>
    <w:rsid w:val="005C6B95"/>
    <w:rsid w:val="005C77C7"/>
    <w:rsid w:val="005D0AA3"/>
    <w:rsid w:val="005E0AE6"/>
    <w:rsid w:val="005E5FA2"/>
    <w:rsid w:val="00616A71"/>
    <w:rsid w:val="00626A2A"/>
    <w:rsid w:val="006378C7"/>
    <w:rsid w:val="006409AD"/>
    <w:rsid w:val="00661FD7"/>
    <w:rsid w:val="00666333"/>
    <w:rsid w:val="00672BDE"/>
    <w:rsid w:val="00676E93"/>
    <w:rsid w:val="00680124"/>
    <w:rsid w:val="00680E77"/>
    <w:rsid w:val="006879AC"/>
    <w:rsid w:val="00687C92"/>
    <w:rsid w:val="0069374C"/>
    <w:rsid w:val="006A160C"/>
    <w:rsid w:val="006B15BA"/>
    <w:rsid w:val="006B3F36"/>
    <w:rsid w:val="006C463F"/>
    <w:rsid w:val="006D3EE4"/>
    <w:rsid w:val="006E6DA3"/>
    <w:rsid w:val="006F24A4"/>
    <w:rsid w:val="006F37B2"/>
    <w:rsid w:val="006F4D2F"/>
    <w:rsid w:val="007054F4"/>
    <w:rsid w:val="007140D9"/>
    <w:rsid w:val="007421D3"/>
    <w:rsid w:val="00744183"/>
    <w:rsid w:val="00755AE0"/>
    <w:rsid w:val="00756F3F"/>
    <w:rsid w:val="00770BA3"/>
    <w:rsid w:val="00772205"/>
    <w:rsid w:val="007758D6"/>
    <w:rsid w:val="0078181A"/>
    <w:rsid w:val="00781DC1"/>
    <w:rsid w:val="0079770F"/>
    <w:rsid w:val="007A7E51"/>
    <w:rsid w:val="007B3042"/>
    <w:rsid w:val="007B331E"/>
    <w:rsid w:val="007B58A3"/>
    <w:rsid w:val="007C318A"/>
    <w:rsid w:val="007E2DAC"/>
    <w:rsid w:val="007E7C91"/>
    <w:rsid w:val="007F0FA0"/>
    <w:rsid w:val="007F2BF7"/>
    <w:rsid w:val="00801551"/>
    <w:rsid w:val="0080171B"/>
    <w:rsid w:val="0081221C"/>
    <w:rsid w:val="0081320E"/>
    <w:rsid w:val="00822E66"/>
    <w:rsid w:val="008272C1"/>
    <w:rsid w:val="008343CE"/>
    <w:rsid w:val="00837855"/>
    <w:rsid w:val="00844F06"/>
    <w:rsid w:val="00853100"/>
    <w:rsid w:val="00865369"/>
    <w:rsid w:val="008658C6"/>
    <w:rsid w:val="00867D4A"/>
    <w:rsid w:val="00870A6B"/>
    <w:rsid w:val="00894DCD"/>
    <w:rsid w:val="008A0D13"/>
    <w:rsid w:val="008B3AF9"/>
    <w:rsid w:val="008C7DD5"/>
    <w:rsid w:val="008D1318"/>
    <w:rsid w:val="008D65FA"/>
    <w:rsid w:val="008E0D52"/>
    <w:rsid w:val="008E7704"/>
    <w:rsid w:val="008F3347"/>
    <w:rsid w:val="008F6E26"/>
    <w:rsid w:val="00900A54"/>
    <w:rsid w:val="0090346B"/>
    <w:rsid w:val="00910E06"/>
    <w:rsid w:val="00912998"/>
    <w:rsid w:val="009149F5"/>
    <w:rsid w:val="00916D2A"/>
    <w:rsid w:val="0092262A"/>
    <w:rsid w:val="00923C9A"/>
    <w:rsid w:val="009246F3"/>
    <w:rsid w:val="009269A3"/>
    <w:rsid w:val="00940A82"/>
    <w:rsid w:val="009425A2"/>
    <w:rsid w:val="009758ED"/>
    <w:rsid w:val="00987FF4"/>
    <w:rsid w:val="009A16FA"/>
    <w:rsid w:val="009A33C8"/>
    <w:rsid w:val="009A7720"/>
    <w:rsid w:val="009C26F6"/>
    <w:rsid w:val="009C3831"/>
    <w:rsid w:val="009C5754"/>
    <w:rsid w:val="009D460D"/>
    <w:rsid w:val="009E1052"/>
    <w:rsid w:val="009F12EA"/>
    <w:rsid w:val="00A049C7"/>
    <w:rsid w:val="00A07759"/>
    <w:rsid w:val="00A07C8B"/>
    <w:rsid w:val="00A17C62"/>
    <w:rsid w:val="00A23518"/>
    <w:rsid w:val="00A24F7D"/>
    <w:rsid w:val="00A4518E"/>
    <w:rsid w:val="00A50EF6"/>
    <w:rsid w:val="00A53F0E"/>
    <w:rsid w:val="00A55AD1"/>
    <w:rsid w:val="00A6649D"/>
    <w:rsid w:val="00A7182C"/>
    <w:rsid w:val="00A71EC2"/>
    <w:rsid w:val="00A7608C"/>
    <w:rsid w:val="00A80A5D"/>
    <w:rsid w:val="00A80AEE"/>
    <w:rsid w:val="00A94BA5"/>
    <w:rsid w:val="00AA6E8E"/>
    <w:rsid w:val="00AB14C4"/>
    <w:rsid w:val="00AB1595"/>
    <w:rsid w:val="00AB6930"/>
    <w:rsid w:val="00AB6E51"/>
    <w:rsid w:val="00AC5904"/>
    <w:rsid w:val="00AC7A6B"/>
    <w:rsid w:val="00AD0AC2"/>
    <w:rsid w:val="00AD1D1C"/>
    <w:rsid w:val="00AD245E"/>
    <w:rsid w:val="00AD3FB4"/>
    <w:rsid w:val="00AD4FD2"/>
    <w:rsid w:val="00AE6758"/>
    <w:rsid w:val="00AE79A8"/>
    <w:rsid w:val="00B03506"/>
    <w:rsid w:val="00B31185"/>
    <w:rsid w:val="00B67F9B"/>
    <w:rsid w:val="00B71BCC"/>
    <w:rsid w:val="00B75958"/>
    <w:rsid w:val="00B90697"/>
    <w:rsid w:val="00B911F3"/>
    <w:rsid w:val="00B94C45"/>
    <w:rsid w:val="00B95C29"/>
    <w:rsid w:val="00BA67AA"/>
    <w:rsid w:val="00BA7CCC"/>
    <w:rsid w:val="00BB184A"/>
    <w:rsid w:val="00BB244E"/>
    <w:rsid w:val="00BC24AA"/>
    <w:rsid w:val="00BC532B"/>
    <w:rsid w:val="00BD07FD"/>
    <w:rsid w:val="00BE0BD1"/>
    <w:rsid w:val="00BE47BD"/>
    <w:rsid w:val="00BF0CCC"/>
    <w:rsid w:val="00BF50F2"/>
    <w:rsid w:val="00BF60BB"/>
    <w:rsid w:val="00BF7679"/>
    <w:rsid w:val="00C02ACB"/>
    <w:rsid w:val="00C05623"/>
    <w:rsid w:val="00C07432"/>
    <w:rsid w:val="00C111E4"/>
    <w:rsid w:val="00C121C3"/>
    <w:rsid w:val="00C17153"/>
    <w:rsid w:val="00C24664"/>
    <w:rsid w:val="00C251F7"/>
    <w:rsid w:val="00C31E84"/>
    <w:rsid w:val="00C372AD"/>
    <w:rsid w:val="00C426E0"/>
    <w:rsid w:val="00C42BBA"/>
    <w:rsid w:val="00C50483"/>
    <w:rsid w:val="00C5346E"/>
    <w:rsid w:val="00C610F5"/>
    <w:rsid w:val="00C6692E"/>
    <w:rsid w:val="00C7244D"/>
    <w:rsid w:val="00C73F5F"/>
    <w:rsid w:val="00C752CD"/>
    <w:rsid w:val="00C76EC7"/>
    <w:rsid w:val="00C849A0"/>
    <w:rsid w:val="00C858FD"/>
    <w:rsid w:val="00C91B0F"/>
    <w:rsid w:val="00C92F3A"/>
    <w:rsid w:val="00C94297"/>
    <w:rsid w:val="00C94F35"/>
    <w:rsid w:val="00CB3F6A"/>
    <w:rsid w:val="00CC474D"/>
    <w:rsid w:val="00CD6689"/>
    <w:rsid w:val="00CE5EB0"/>
    <w:rsid w:val="00CE6502"/>
    <w:rsid w:val="00CF2E34"/>
    <w:rsid w:val="00D004C4"/>
    <w:rsid w:val="00D03E87"/>
    <w:rsid w:val="00D07E01"/>
    <w:rsid w:val="00D2170D"/>
    <w:rsid w:val="00D221CB"/>
    <w:rsid w:val="00D2404A"/>
    <w:rsid w:val="00D36FDD"/>
    <w:rsid w:val="00D406A9"/>
    <w:rsid w:val="00D416C3"/>
    <w:rsid w:val="00D41A30"/>
    <w:rsid w:val="00D41B9F"/>
    <w:rsid w:val="00D47B80"/>
    <w:rsid w:val="00D501E3"/>
    <w:rsid w:val="00D52CFD"/>
    <w:rsid w:val="00D665F8"/>
    <w:rsid w:val="00D737CE"/>
    <w:rsid w:val="00D911CE"/>
    <w:rsid w:val="00D97A7A"/>
    <w:rsid w:val="00D97B79"/>
    <w:rsid w:val="00DA03D7"/>
    <w:rsid w:val="00DA06EE"/>
    <w:rsid w:val="00DB5B0C"/>
    <w:rsid w:val="00DC33A3"/>
    <w:rsid w:val="00DC7D82"/>
    <w:rsid w:val="00DD1870"/>
    <w:rsid w:val="00DD1BC0"/>
    <w:rsid w:val="00DD2958"/>
    <w:rsid w:val="00DD3B71"/>
    <w:rsid w:val="00DD469E"/>
    <w:rsid w:val="00DF0BD6"/>
    <w:rsid w:val="00DF5026"/>
    <w:rsid w:val="00E10638"/>
    <w:rsid w:val="00E10C35"/>
    <w:rsid w:val="00E13BAE"/>
    <w:rsid w:val="00E16562"/>
    <w:rsid w:val="00E2351A"/>
    <w:rsid w:val="00E2465D"/>
    <w:rsid w:val="00E24B68"/>
    <w:rsid w:val="00E42699"/>
    <w:rsid w:val="00E441AC"/>
    <w:rsid w:val="00E51793"/>
    <w:rsid w:val="00E56F5A"/>
    <w:rsid w:val="00E74FEF"/>
    <w:rsid w:val="00E76E8B"/>
    <w:rsid w:val="00E90DFC"/>
    <w:rsid w:val="00E919C5"/>
    <w:rsid w:val="00E921DC"/>
    <w:rsid w:val="00E950B7"/>
    <w:rsid w:val="00E9569C"/>
    <w:rsid w:val="00EA06CA"/>
    <w:rsid w:val="00EA4F3B"/>
    <w:rsid w:val="00EB0947"/>
    <w:rsid w:val="00EC3503"/>
    <w:rsid w:val="00EC4241"/>
    <w:rsid w:val="00EE30BD"/>
    <w:rsid w:val="00F1270A"/>
    <w:rsid w:val="00F12DF2"/>
    <w:rsid w:val="00F21968"/>
    <w:rsid w:val="00F24E4B"/>
    <w:rsid w:val="00F41962"/>
    <w:rsid w:val="00F41D3D"/>
    <w:rsid w:val="00F434C4"/>
    <w:rsid w:val="00F4362D"/>
    <w:rsid w:val="00F635E5"/>
    <w:rsid w:val="00F74FEE"/>
    <w:rsid w:val="00F76688"/>
    <w:rsid w:val="00F81C53"/>
    <w:rsid w:val="00F84915"/>
    <w:rsid w:val="00F850E9"/>
    <w:rsid w:val="00F91155"/>
    <w:rsid w:val="00F96116"/>
    <w:rsid w:val="00FA3D60"/>
    <w:rsid w:val="00FA4A4F"/>
    <w:rsid w:val="00FA4BD6"/>
    <w:rsid w:val="00FC15B2"/>
    <w:rsid w:val="00FC3705"/>
    <w:rsid w:val="00FD2705"/>
    <w:rsid w:val="00FD4A99"/>
    <w:rsid w:val="00FD7A32"/>
    <w:rsid w:val="00FE05E4"/>
    <w:rsid w:val="00FE516D"/>
    <w:rsid w:val="00FE6F21"/>
    <w:rsid w:val="00FE7A41"/>
    <w:rsid w:val="00FF28A8"/>
    <w:rsid w:val="00FF7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F855B"/>
  <w15:chartTrackingRefBased/>
  <w15:docId w15:val="{EA916EFE-43D2-4676-A453-DF59C367D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49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11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1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C33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Talijan</dc:creator>
  <cp:keywords/>
  <dc:description/>
  <cp:lastModifiedBy>Tijana Rudic</cp:lastModifiedBy>
  <cp:revision>7</cp:revision>
  <cp:lastPrinted>2020-10-20T07:17:00Z</cp:lastPrinted>
  <dcterms:created xsi:type="dcterms:W3CDTF">2020-11-03T12:57:00Z</dcterms:created>
  <dcterms:modified xsi:type="dcterms:W3CDTF">2020-11-09T17:24:00Z</dcterms:modified>
</cp:coreProperties>
</file>